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D2574" w14:textId="11BD8321" w:rsidR="00327D06" w:rsidRDefault="00572B08">
      <w:r>
        <w:t xml:space="preserve">                   </w:t>
      </w:r>
      <w:r w:rsidR="00D604EA">
        <w:rPr>
          <w:noProof/>
        </w:rPr>
        <mc:AlternateContent>
          <mc:Choice Requires="wpg">
            <w:drawing>
              <wp:inline distT="0" distB="0" distL="0" distR="0" wp14:anchorId="2E5C4B00" wp14:editId="085301A6">
                <wp:extent cx="1395730" cy="742950"/>
                <wp:effectExtent l="0" t="0" r="71120" b="19050"/>
                <wp:docPr id="2473" name="Group 24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5730" cy="742950"/>
                          <a:chOff x="0" y="0"/>
                          <a:chExt cx="1196127" cy="638104"/>
                        </a:xfrm>
                      </wpg:grpSpPr>
                      <wps:wsp>
                        <wps:cNvPr id="2296" name="Rectangle 2296"/>
                        <wps:cNvSpPr/>
                        <wps:spPr>
                          <a:xfrm>
                            <a:off x="0" y="37830"/>
                            <a:ext cx="110040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407A77" w14:textId="77777777" w:rsidR="00D604EA" w:rsidRDefault="00D604EA" w:rsidP="00D604EA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7" name="Rectangle 2297"/>
                        <wps:cNvSpPr/>
                        <wps:spPr>
                          <a:xfrm>
                            <a:off x="82814" y="37830"/>
                            <a:ext cx="165111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A6F022" w14:textId="77777777" w:rsidR="00D604EA" w:rsidRDefault="00D604EA" w:rsidP="00D604EA">
                              <w:r>
                                <w:rPr>
                                  <w:rFonts w:ascii="Times New Roman" w:eastAsia="Times New Roman" w:hAnsi="Times New Roman" w:cs="Times New Roman"/>
                                  <w:strike/>
                                  <w:sz w:val="26"/>
                                </w:rPr>
                                <w:t xml:space="preserve">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8" name="Rectangle 2298"/>
                        <wps:cNvSpPr/>
                        <wps:spPr>
                          <a:xfrm>
                            <a:off x="207036" y="37830"/>
                            <a:ext cx="1101327" cy="1986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573E71" w14:textId="77777777" w:rsidR="00D604EA" w:rsidRDefault="00D604EA" w:rsidP="00D604EA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038284" y="37830"/>
                            <a:ext cx="54968" cy="198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0332B8" w14:textId="77777777" w:rsidR="00D604EA" w:rsidRDefault="00D604EA" w:rsidP="00D604EA">
                              <w:r>
                                <w:rPr>
                                  <w:rFonts w:ascii="Times New Roman" w:eastAsia="Times New Roman" w:hAnsi="Times New Roman" w:cs="Times New Roman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Shape 9"/>
                        <wps:cNvSpPr/>
                        <wps:spPr>
                          <a:xfrm>
                            <a:off x="3425" y="87178"/>
                            <a:ext cx="549809" cy="5391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809" h="539137">
                                <a:moveTo>
                                  <a:pt x="273964" y="0"/>
                                </a:moveTo>
                                <a:cubicBezTo>
                                  <a:pt x="426836" y="0"/>
                                  <a:pt x="549809" y="120359"/>
                                  <a:pt x="549809" y="268947"/>
                                </a:cubicBezTo>
                                <a:cubicBezTo>
                                  <a:pt x="549809" y="418780"/>
                                  <a:pt x="426836" y="539137"/>
                                  <a:pt x="273964" y="539137"/>
                                </a:cubicBezTo>
                                <a:cubicBezTo>
                                  <a:pt x="122975" y="539137"/>
                                  <a:pt x="0" y="418780"/>
                                  <a:pt x="0" y="268947"/>
                                </a:cubicBezTo>
                                <a:cubicBezTo>
                                  <a:pt x="0" y="120359"/>
                                  <a:pt x="122975" y="0"/>
                                  <a:pt x="273964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114FFB"/>
                          </a:lnRef>
                          <a:fillRef idx="1">
                            <a:srgbClr val="114F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93087" y="163175"/>
                            <a:ext cx="368616" cy="3874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8616" h="387450">
                                <a:moveTo>
                                  <a:pt x="184302" y="0"/>
                                </a:moveTo>
                                <a:cubicBezTo>
                                  <a:pt x="285799" y="0"/>
                                  <a:pt x="368616" y="85620"/>
                                  <a:pt x="368616" y="192951"/>
                                </a:cubicBezTo>
                                <a:cubicBezTo>
                                  <a:pt x="368616" y="299967"/>
                                  <a:pt x="285799" y="387450"/>
                                  <a:pt x="184302" y="387450"/>
                                </a:cubicBezTo>
                                <a:cubicBezTo>
                                  <a:pt x="83120" y="387450"/>
                                  <a:pt x="0" y="299967"/>
                                  <a:pt x="0" y="192951"/>
                                </a:cubicBezTo>
                                <a:cubicBezTo>
                                  <a:pt x="0" y="85620"/>
                                  <a:pt x="83120" y="0"/>
                                  <a:pt x="184302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96201" y="31333"/>
                            <a:ext cx="518362" cy="5999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8362" h="599946">
                                <a:moveTo>
                                  <a:pt x="237849" y="0"/>
                                </a:moveTo>
                                <a:lnTo>
                                  <a:pt x="432117" y="120359"/>
                                </a:lnTo>
                                <a:lnTo>
                                  <a:pt x="518362" y="299979"/>
                                </a:lnTo>
                                <a:lnTo>
                                  <a:pt x="473526" y="478029"/>
                                </a:lnTo>
                                <a:lnTo>
                                  <a:pt x="312572" y="599946"/>
                                </a:lnTo>
                                <a:lnTo>
                                  <a:pt x="0" y="103611"/>
                                </a:lnTo>
                                <a:lnTo>
                                  <a:pt x="75036" y="14586"/>
                                </a:lnTo>
                                <a:lnTo>
                                  <a:pt x="23784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93087" y="131842"/>
                            <a:ext cx="481623" cy="502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623" h="502850">
                                <a:moveTo>
                                  <a:pt x="0" y="0"/>
                                </a:moveTo>
                                <a:lnTo>
                                  <a:pt x="315686" y="502850"/>
                                </a:lnTo>
                                <a:lnTo>
                                  <a:pt x="481623" y="38093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93087" y="26371"/>
                            <a:ext cx="526459" cy="486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6459" h="486409">
                                <a:moveTo>
                                  <a:pt x="481623" y="486409"/>
                                </a:moveTo>
                                <a:lnTo>
                                  <a:pt x="526459" y="304942"/>
                                </a:lnTo>
                                <a:lnTo>
                                  <a:pt x="436799" y="121916"/>
                                </a:lnTo>
                                <a:lnTo>
                                  <a:pt x="240963" y="0"/>
                                </a:lnTo>
                                <a:lnTo>
                                  <a:pt x="74722" y="14888"/>
                                </a:lnTo>
                                <a:lnTo>
                                  <a:pt x="0" y="107029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93087" y="26371"/>
                            <a:ext cx="526459" cy="608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6459" h="608320">
                                <a:moveTo>
                                  <a:pt x="0" y="107029"/>
                                </a:moveTo>
                                <a:lnTo>
                                  <a:pt x="315686" y="608320"/>
                                </a:lnTo>
                                <a:lnTo>
                                  <a:pt x="481623" y="486409"/>
                                </a:lnTo>
                                <a:lnTo>
                                  <a:pt x="526459" y="304942"/>
                                </a:lnTo>
                                <a:lnTo>
                                  <a:pt x="436799" y="121916"/>
                                </a:lnTo>
                                <a:lnTo>
                                  <a:pt x="240963" y="0"/>
                                </a:lnTo>
                                <a:lnTo>
                                  <a:pt x="74722" y="16446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247502" y="243833"/>
                            <a:ext cx="240976" cy="394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76" h="394271">
                                <a:moveTo>
                                  <a:pt x="59773" y="0"/>
                                </a:moveTo>
                                <a:lnTo>
                                  <a:pt x="240976" y="394271"/>
                                </a:lnTo>
                                <a:lnTo>
                                  <a:pt x="151304" y="394271"/>
                                </a:lnTo>
                                <a:lnTo>
                                  <a:pt x="0" y="90884"/>
                                </a:lnTo>
                                <a:lnTo>
                                  <a:pt x="5977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247502" y="243833"/>
                            <a:ext cx="240976" cy="394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76" h="394271">
                                <a:moveTo>
                                  <a:pt x="0" y="90884"/>
                                </a:moveTo>
                                <a:lnTo>
                                  <a:pt x="59773" y="0"/>
                                </a:lnTo>
                                <a:lnTo>
                                  <a:pt x="240976" y="394271"/>
                                </a:lnTo>
                                <a:lnTo>
                                  <a:pt x="151304" y="394271"/>
                                </a:lnTo>
                                <a:lnTo>
                                  <a:pt x="0" y="90884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244087" y="238870"/>
                            <a:ext cx="240963" cy="3958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63" h="395821">
                                <a:moveTo>
                                  <a:pt x="0" y="90884"/>
                                </a:moveTo>
                                <a:lnTo>
                                  <a:pt x="59773" y="0"/>
                                </a:lnTo>
                                <a:lnTo>
                                  <a:pt x="240963" y="395821"/>
                                </a:lnTo>
                                <a:lnTo>
                                  <a:pt x="151304" y="395821"/>
                                </a:lnTo>
                                <a:lnTo>
                                  <a:pt x="0" y="90884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154415" y="72291"/>
                            <a:ext cx="141350" cy="1451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350" h="145171">
                                <a:moveTo>
                                  <a:pt x="69739" y="0"/>
                                </a:moveTo>
                                <a:cubicBezTo>
                                  <a:pt x="109592" y="0"/>
                                  <a:pt x="141350" y="33180"/>
                                  <a:pt x="141350" y="72580"/>
                                </a:cubicBezTo>
                                <a:cubicBezTo>
                                  <a:pt x="141350" y="112293"/>
                                  <a:pt x="109592" y="145171"/>
                                  <a:pt x="69739" y="145171"/>
                                </a:cubicBezTo>
                                <a:cubicBezTo>
                                  <a:pt x="31758" y="145171"/>
                                  <a:pt x="0" y="112293"/>
                                  <a:pt x="0" y="72580"/>
                                </a:cubicBezTo>
                                <a:cubicBezTo>
                                  <a:pt x="0" y="33180"/>
                                  <a:pt x="31758" y="0"/>
                                  <a:pt x="69739" y="0"/>
                                </a:cubicBezTo>
                                <a:close/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FF5008"/>
                          </a:lnRef>
                          <a:fillRef idx="1">
                            <a:srgbClr val="FF500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859" name="Picture 285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603885" y="-3138"/>
                            <a:ext cx="594360" cy="6278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" name="Shape 21"/>
                        <wps:cNvSpPr/>
                        <wps:spPr>
                          <a:xfrm>
                            <a:off x="608023" y="0"/>
                            <a:ext cx="588103" cy="6232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8103" h="623213">
                                <a:moveTo>
                                  <a:pt x="0" y="166278"/>
                                </a:moveTo>
                                <a:lnTo>
                                  <a:pt x="121101" y="0"/>
                                </a:lnTo>
                                <a:lnTo>
                                  <a:pt x="196140" y="166278"/>
                                </a:lnTo>
                                <a:lnTo>
                                  <a:pt x="315685" y="14586"/>
                                </a:lnTo>
                                <a:lnTo>
                                  <a:pt x="588103" y="623213"/>
                                </a:lnTo>
                                <a:lnTo>
                                  <a:pt x="481623" y="623213"/>
                                </a:lnTo>
                                <a:lnTo>
                                  <a:pt x="285799" y="212499"/>
                                </a:lnTo>
                                <a:lnTo>
                                  <a:pt x="181190" y="364191"/>
                                </a:lnTo>
                                <a:lnTo>
                                  <a:pt x="106164" y="197612"/>
                                </a:lnTo>
                                <a:lnTo>
                                  <a:pt x="61329" y="258721"/>
                                </a:lnTo>
                                <a:lnTo>
                                  <a:pt x="0" y="16627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398806" y="14586"/>
                            <a:ext cx="435244" cy="6086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5244" h="608627">
                                <a:moveTo>
                                  <a:pt x="164382" y="0"/>
                                </a:moveTo>
                                <a:lnTo>
                                  <a:pt x="435244" y="608627"/>
                                </a:lnTo>
                                <a:lnTo>
                                  <a:pt x="330319" y="608627"/>
                                </a:lnTo>
                                <a:lnTo>
                                  <a:pt x="209218" y="334717"/>
                                </a:lnTo>
                                <a:lnTo>
                                  <a:pt x="164382" y="395826"/>
                                </a:lnTo>
                                <a:lnTo>
                                  <a:pt x="270546" y="608627"/>
                                </a:lnTo>
                                <a:lnTo>
                                  <a:pt x="164382" y="608627"/>
                                </a:lnTo>
                                <a:lnTo>
                                  <a:pt x="0" y="259022"/>
                                </a:lnTo>
                                <a:lnTo>
                                  <a:pt x="0" y="242576"/>
                                </a:lnTo>
                                <a:lnTo>
                                  <a:pt x="59786" y="168439"/>
                                </a:lnTo>
                                <a:lnTo>
                                  <a:pt x="119558" y="290356"/>
                                </a:lnTo>
                                <a:lnTo>
                                  <a:pt x="164382" y="242576"/>
                                </a:lnTo>
                                <a:lnTo>
                                  <a:pt x="89672" y="90885"/>
                                </a:lnTo>
                                <a:lnTo>
                                  <a:pt x="16438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398806" y="14586"/>
                            <a:ext cx="435244" cy="6086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5244" h="608627">
                                <a:moveTo>
                                  <a:pt x="0" y="242576"/>
                                </a:moveTo>
                                <a:lnTo>
                                  <a:pt x="59786" y="168439"/>
                                </a:lnTo>
                                <a:lnTo>
                                  <a:pt x="119558" y="290356"/>
                                </a:lnTo>
                                <a:lnTo>
                                  <a:pt x="164382" y="242576"/>
                                </a:lnTo>
                                <a:lnTo>
                                  <a:pt x="89672" y="90885"/>
                                </a:lnTo>
                                <a:lnTo>
                                  <a:pt x="164382" y="0"/>
                                </a:lnTo>
                                <a:lnTo>
                                  <a:pt x="435244" y="608627"/>
                                </a:lnTo>
                                <a:lnTo>
                                  <a:pt x="330319" y="608627"/>
                                </a:lnTo>
                                <a:lnTo>
                                  <a:pt x="209218" y="334717"/>
                                </a:lnTo>
                                <a:lnTo>
                                  <a:pt x="164382" y="395826"/>
                                </a:lnTo>
                                <a:lnTo>
                                  <a:pt x="270546" y="608627"/>
                                </a:lnTo>
                                <a:lnTo>
                                  <a:pt x="164382" y="608627"/>
                                </a:lnTo>
                                <a:lnTo>
                                  <a:pt x="0" y="259022"/>
                                </a:lnTo>
                                <a:lnTo>
                                  <a:pt x="0" y="242576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393835" y="11483"/>
                            <a:ext cx="436787" cy="6083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6787" h="608318">
                                <a:moveTo>
                                  <a:pt x="0" y="242275"/>
                                </a:moveTo>
                                <a:lnTo>
                                  <a:pt x="61328" y="166580"/>
                                </a:lnTo>
                                <a:lnTo>
                                  <a:pt x="121101" y="288496"/>
                                </a:lnTo>
                                <a:lnTo>
                                  <a:pt x="165937" y="242275"/>
                                </a:lnTo>
                                <a:lnTo>
                                  <a:pt x="91215" y="90583"/>
                                </a:lnTo>
                                <a:lnTo>
                                  <a:pt x="165937" y="0"/>
                                </a:lnTo>
                                <a:lnTo>
                                  <a:pt x="436787" y="608318"/>
                                </a:lnTo>
                                <a:lnTo>
                                  <a:pt x="330319" y="608318"/>
                                </a:lnTo>
                                <a:lnTo>
                                  <a:pt x="210760" y="334717"/>
                                </a:lnTo>
                                <a:lnTo>
                                  <a:pt x="165937" y="393967"/>
                                </a:lnTo>
                                <a:lnTo>
                                  <a:pt x="270533" y="608318"/>
                                </a:lnTo>
                                <a:lnTo>
                                  <a:pt x="165937" y="608318"/>
                                </a:lnTo>
                                <a:lnTo>
                                  <a:pt x="0" y="258708"/>
                                </a:lnTo>
                              </a:path>
                            </a:pathLst>
                          </a:custGeom>
                          <a:ln w="8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E5C4B00" id="Group 2473" o:spid="_x0000_s1026" style="width:109.9pt;height:58.5pt;mso-position-horizontal-relative:char;mso-position-vertical-relative:line" coordsize="11961,63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">
                <v:rect id="Rectangle 2296" o:spid="_x0000_s1027" style="position:absolute;top:378;width:1100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" filled="f" stroked="f">
                  <v:textbox inset="0,0,0,0">
                    <w:txbxContent>
                      <w:p w14:paraId="2B407A77" w14:textId="77777777" w:rsidR="00D604EA" w:rsidRDefault="00D604EA" w:rsidP="00D604EA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 </w:t>
                        </w:r>
                      </w:p>
                    </w:txbxContent>
                  </v:textbox>
                </v:rect>
                <v:rect id="Rectangle 2297" o:spid="_x0000_s1028" style="position:absolute;left:828;top:378;width:1651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" filled="f" stroked="f">
                  <v:textbox inset="0,0,0,0">
                    <w:txbxContent>
                      <w:p w14:paraId="63A6F022" w14:textId="77777777" w:rsidR="00D604EA" w:rsidRDefault="00D604EA" w:rsidP="00D604EA">
                        <w:r>
                          <w:rPr>
                            <w:rFonts w:ascii="Times New Roman" w:eastAsia="Times New Roman" w:hAnsi="Times New Roman" w:cs="Times New Roman"/>
                            <w:strike/>
                            <w:sz w:val="26"/>
                          </w:rPr>
                          <w:t xml:space="preserve">   </w:t>
                        </w:r>
                      </w:p>
                    </w:txbxContent>
                  </v:textbox>
                </v:rect>
                <v:rect id="Rectangle 2298" o:spid="_x0000_s1029" style="position:absolute;left:2070;top:378;width:11013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" filled="f" stroked="f">
                  <v:textbox inset="0,0,0,0">
                    <w:txbxContent>
                      <w:p w14:paraId="16573E71" w14:textId="77777777" w:rsidR="00D604EA" w:rsidRDefault="00D604EA" w:rsidP="00D604EA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                   </w:t>
                        </w:r>
                      </w:p>
                    </w:txbxContent>
                  </v:textbox>
                </v:rect>
                <v:rect id="Rectangle 8" o:spid="_x0000_s1030" style="position:absolute;left:10382;top:378;width:550;height:19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2C0332B8" w14:textId="77777777" w:rsidR="00D604EA" w:rsidRDefault="00D604EA" w:rsidP="00D604EA">
                        <w:r>
                          <w:rPr>
                            <w:rFonts w:ascii="Times New Roman" w:eastAsia="Times New Roman" w:hAnsi="Times New Roman" w:cs="Times New Roman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" o:spid="_x0000_s1031" style="position:absolute;left:34;top:871;width:5498;height:5392;visibility:visible;mso-wrap-style:square;v-text-anchor:top" coordsize="549809,539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" path="m273964,c426836,,549809,120359,549809,268947v,149833,-122973,270190,-275845,270190c122975,539137,,418780,,268947,,120359,122975,,273964,xe" fillcolor="#114ffb" strokecolor="#114ffb" strokeweight=".23194mm">
                  <v:path arrowok="t" textboxrect="0,0,549809,539137"/>
                </v:shape>
                <v:shape id="Shape 10" o:spid="_x0000_s1032" style="position:absolute;left:930;top:1631;width:3687;height:3875;visibility:visible;mso-wrap-style:square;v-text-anchor:top" coordsize="368616,387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" path="m184302,c285799,,368616,85620,368616,192951v,107016,-82817,194499,-184314,194499c83120,387450,,299967,,192951,,85620,83120,,184302,xe" strokecolor="white" strokeweight=".23194mm">
                  <v:path arrowok="t" textboxrect="0,0,368616,387450"/>
                </v:shape>
                <v:shape id="Shape 11" o:spid="_x0000_s1033" style="position:absolute;left:962;top:313;width:5183;height:5999;visibility:visible;mso-wrap-style:square;v-text-anchor:top" coordsize="518362,599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" path="m237849,l432117,120359r86245,179620l473526,478029,312572,599946,,103611,75036,14586,237849,xe" stroked="f" strokeweight="0">
                  <v:path arrowok="t" textboxrect="0,0,518362,599946"/>
                </v:shape>
                <v:shape id="Shape 12" o:spid="_x0000_s1034" style="position:absolute;left:930;top:1318;width:4817;height:5028;visibility:visible;mso-wrap-style:square;v-text-anchor:top" coordsize="481623,502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" path="m,l315686,502850,481623,380938e" filled="f" strokecolor="white" strokeweight=".23194mm">
                  <v:path arrowok="t" textboxrect="0,0,481623,502850"/>
                </v:shape>
                <v:shape id="Shape 13" o:spid="_x0000_s1035" style="position:absolute;left:930;top:263;width:5265;height:4864;visibility:visible;mso-wrap-style:square;v-text-anchor:top" coordsize="526459,4864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" path="m481623,486409l526459,304942,436799,121916,240963,,74722,14888,,107029e" filled="f" strokecolor="white" strokeweight=".23194mm">
                  <v:path arrowok="t" textboxrect="0,0,526459,486409"/>
                </v:shape>
                <v:shape id="Shape 14" o:spid="_x0000_s1036" style="position:absolute;left:930;top:263;width:5265;height:6083;visibility:visible;mso-wrap-style:square;v-text-anchor:top" coordsize="526459,608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" path="m,107029l315686,608320,481623,486409,526459,304942,436799,121916,240963,,74722,16446e" filled="f" strokecolor="white" strokeweight=".23194mm">
                  <v:path arrowok="t" textboxrect="0,0,526459,608320"/>
                </v:shape>
                <v:shape id="Shape 16" o:spid="_x0000_s1037" style="position:absolute;left:2475;top:2438;width:2409;height:3943;visibility:visible;mso-wrap-style:square;v-text-anchor:top" coordsize="240976,394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" path="m59773,l240976,394271r-89672,l,90884,59773,xe" fillcolor="black" stroked="f" strokeweight="0">
                  <v:path arrowok="t" textboxrect="0,0,240976,394271"/>
                </v:shape>
                <v:shape id="Shape 17" o:spid="_x0000_s1038" style="position:absolute;left:2475;top:2438;width:2409;height:3943;visibility:visible;mso-wrap-style:square;v-text-anchor:top" coordsize="240976,394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" path="m,90884l59773,,240976,394271r-89672,l,90884e" filled="f" strokeweight=".23194mm">
                  <v:path arrowok="t" textboxrect="0,0,240976,394271"/>
                </v:shape>
                <v:shape id="Shape 18" o:spid="_x0000_s1039" style="position:absolute;left:2440;top:2388;width:2410;height:3958;visibility:visible;mso-wrap-style:square;v-text-anchor:top" coordsize="240963,395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" path="m,90884l59773,,240963,395821r-89659,l,90884e" filled="f" strokeweight=".23194mm">
                  <v:path arrowok="t" textboxrect="0,0,240963,395821"/>
                </v:shape>
                <v:shape id="Shape 19" o:spid="_x0000_s1040" style="position:absolute;left:1544;top:722;width:1413;height:1452;visibility:visible;mso-wrap-style:square;v-text-anchor:top" coordsize="141350,145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" path="m69739,v39853,,71611,33180,71611,72580c141350,112293,109592,145171,69739,145171,31758,145171,,112293,,72580,,33180,31758,,69739,xe" fillcolor="#ff5008" strokecolor="#ff5008" strokeweight=".23194mm">
                  <v:path arrowok="t" textboxrect="0,0,141350,145171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59" o:spid="_x0000_s1041" type="#_x0000_t75" style="position:absolute;left:6038;top:-31;width:5944;height:6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">
                  <v:imagedata r:id="rId7" o:title=""/>
                </v:shape>
                <v:shape id="Shape 21" o:spid="_x0000_s1042" style="position:absolute;left:6080;width:5881;height:6232;visibility:visible;mso-wrap-style:square;v-text-anchor:top" coordsize="588103,623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" path="m,166278l121101,r75039,166278l315685,14586,588103,623213r-106480,l285799,212499,181190,364191,106164,197612,61329,258721,,166278e" filled="f" strokeweight=".23194mm">
                  <v:path arrowok="t" textboxrect="0,0,588103,623213"/>
                </v:shape>
                <v:shape id="Shape 22" o:spid="_x0000_s1043" style="position:absolute;left:3988;top:145;width:4352;height:6087;visibility:visible;mso-wrap-style:square;v-text-anchor:top" coordsize="435244,608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" path="m164382,l435244,608627r-104925,l209218,334717r-44836,61109l270546,608627r-106164,l,259022,,242576,59786,168439r59772,121917l164382,242576,89672,90885,164382,xe" fillcolor="black" stroked="f" strokeweight="0">
                  <v:path arrowok="t" textboxrect="0,0,435244,608627"/>
                </v:shape>
                <v:shape id="Shape 23" o:spid="_x0000_s1044" style="position:absolute;left:3988;top:145;width:4352;height:6087;visibility:visible;mso-wrap-style:square;v-text-anchor:top" coordsize="435244,608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" path="m,242576l59786,168439r59772,121917l164382,242576,89672,90885,164382,,435244,608627r-104925,l209218,334717r-44836,61109l270546,608627r-106164,l,259022,,242576e" filled="f" strokeweight=".23194mm">
                  <v:path arrowok="t" textboxrect="0,0,435244,608627"/>
                </v:shape>
                <v:shape id="Shape 24" o:spid="_x0000_s1045" style="position:absolute;left:3938;top:114;width:4368;height:6084;visibility:visible;mso-wrap-style:square;v-text-anchor:top" coordsize="436787,608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" path="m,242275l61328,166580r59773,121916l165937,242275,91215,90583,165937,,436787,608318r-106468,l210760,334717r-44823,59250l270533,608318r-104596,l,258708e" filled="f" strokeweight=".23194mm">
                  <v:path arrowok="t" textboxrect="0,0,436787,608318"/>
                </v:shape>
                <w10:anchorlock/>
              </v:group>
            </w:pict>
          </mc:Fallback>
        </mc:AlternateContent>
      </w:r>
      <w:r>
        <w:t xml:space="preserve">                                                                             </w:t>
      </w:r>
    </w:p>
    <w:p w14:paraId="6F32C421" w14:textId="58F0C03B" w:rsidR="00327D06" w:rsidRDefault="00572B08">
      <w:r>
        <w:t xml:space="preserve">                                                                                                   </w:t>
      </w:r>
    </w:p>
    <w:p w14:paraId="56899C2E" w14:textId="77777777" w:rsidR="00D604EA" w:rsidRDefault="00D604EA">
      <w:pPr>
        <w:rPr>
          <w:noProof/>
        </w:rPr>
      </w:pPr>
      <w:r>
        <w:rPr>
          <w:noProof/>
        </w:rPr>
        <w:t xml:space="preserve">                                                            </w:t>
      </w:r>
    </w:p>
    <w:p w14:paraId="099B22E6" w14:textId="4A9B6163" w:rsidR="00327D06" w:rsidRDefault="00D604EA">
      <w:r>
        <w:rPr>
          <w:noProof/>
        </w:rPr>
        <w:t xml:space="preserve">                                                           </w:t>
      </w:r>
      <w:r>
        <w:rPr>
          <w:noProof/>
        </w:rPr>
        <w:drawing>
          <wp:inline distT="0" distB="0" distL="0" distR="0" wp14:anchorId="62F56D56" wp14:editId="7C707001">
            <wp:extent cx="3599636" cy="3571875"/>
            <wp:effectExtent l="0" t="0" r="127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247" cy="3602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FBA751" w14:textId="42837A7A" w:rsidR="005456A3" w:rsidRDefault="00D604EA">
      <w:r>
        <w:rPr>
          <w:noProof/>
        </w:rPr>
        <w:t xml:space="preserve">                                                                            </w:t>
      </w:r>
    </w:p>
    <w:p w14:paraId="7B432049" w14:textId="0A903F00" w:rsidR="005456A3" w:rsidRDefault="005456A3"/>
    <w:p w14:paraId="37AC30EC" w14:textId="4A5E3AE1" w:rsidR="005456A3" w:rsidRDefault="005456A3" w:rsidP="00594FF5">
      <w:pPr>
        <w:jc w:val="center"/>
      </w:pPr>
    </w:p>
    <w:p w14:paraId="47D1B6D4" w14:textId="535FAC25" w:rsidR="005456A3" w:rsidRDefault="005456A3" w:rsidP="00594FF5">
      <w:pPr>
        <w:jc w:val="center"/>
      </w:pPr>
    </w:p>
    <w:tbl>
      <w:tblPr>
        <w:tblStyle w:val="TableGrid"/>
        <w:tblpPr w:leftFromText="141" w:rightFromText="141" w:vertAnchor="text" w:horzAnchor="page" w:tblpX="3121" w:tblpY="27"/>
        <w:tblW w:w="6971" w:type="dxa"/>
        <w:tblInd w:w="0" w:type="dxa"/>
        <w:tblCellMar>
          <w:top w:w="10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71"/>
      </w:tblGrid>
      <w:tr w:rsidR="00594FF5" w14:paraId="4C75DDE4" w14:textId="77777777" w:rsidTr="00594FF5">
        <w:trPr>
          <w:trHeight w:val="2686"/>
        </w:trPr>
        <w:tc>
          <w:tcPr>
            <w:tcW w:w="6971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</w:tcPr>
          <w:p w14:paraId="64E5806B" w14:textId="77777777" w:rsidR="00594FF5" w:rsidRDefault="00594FF5" w:rsidP="00594FF5">
            <w:pPr>
              <w:ind w:left="3"/>
              <w:jc w:val="center"/>
              <w:rPr>
                <w:rFonts w:ascii="MS Reference Sans Serif" w:eastAsia="MS Reference Sans Serif" w:hAnsi="MS Reference Sans Serif" w:cs="MS Reference Sans Serif"/>
                <w:sz w:val="32"/>
              </w:rPr>
            </w:pPr>
          </w:p>
          <w:p w14:paraId="0369E589" w14:textId="60CE4979" w:rsidR="00594FF5" w:rsidRDefault="00594FF5" w:rsidP="00594FF5">
            <w:pPr>
              <w:ind w:left="3"/>
              <w:jc w:val="center"/>
              <w:rPr>
                <w:rFonts w:ascii="MS Reference Sans Serif" w:eastAsia="MS Reference Sans Serif" w:hAnsi="MS Reference Sans Serif" w:cs="MS Reference Sans Serif"/>
                <w:sz w:val="32"/>
              </w:rPr>
            </w:pPr>
            <w:r>
              <w:rPr>
                <w:rFonts w:ascii="MS Reference Sans Serif" w:eastAsia="MS Reference Sans Serif" w:hAnsi="MS Reference Sans Serif" w:cs="MS Reference Sans Serif"/>
                <w:sz w:val="32"/>
              </w:rPr>
              <w:t>Randonnée pédestre</w:t>
            </w:r>
          </w:p>
          <w:p w14:paraId="10976BCD" w14:textId="77777777" w:rsidR="00594FF5" w:rsidRDefault="00594FF5" w:rsidP="00594FF5">
            <w:pPr>
              <w:ind w:left="3"/>
              <w:jc w:val="center"/>
            </w:pPr>
          </w:p>
          <w:p w14:paraId="1C0F3F56" w14:textId="6CD94076" w:rsidR="00594FF5" w:rsidRDefault="00594FF5" w:rsidP="00594FF5">
            <w:pPr>
              <w:spacing w:after="41" w:line="239" w:lineRule="auto"/>
              <w:ind w:left="1557" w:right="1455"/>
              <w:jc w:val="center"/>
            </w:pP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Du 5 au </w:t>
            </w:r>
            <w:r w:rsidR="00D604EA">
              <w:rPr>
                <w:rFonts w:ascii="MS Reference Sans Serif" w:eastAsia="MS Reference Sans Serif" w:hAnsi="MS Reference Sans Serif" w:cs="MS Reference Sans Serif"/>
                <w:sz w:val="28"/>
              </w:rPr>
              <w:t>7</w:t>
            </w: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 </w:t>
            </w:r>
            <w:r w:rsidR="00D604EA">
              <w:rPr>
                <w:rFonts w:ascii="MS Reference Sans Serif" w:eastAsia="MS Reference Sans Serif" w:hAnsi="MS Reference Sans Serif" w:cs="MS Reference Sans Serif"/>
                <w:sz w:val="28"/>
              </w:rPr>
              <w:t xml:space="preserve">juin </w:t>
            </w:r>
            <w:r>
              <w:rPr>
                <w:rFonts w:ascii="MS Reference Sans Serif" w:eastAsia="MS Reference Sans Serif" w:hAnsi="MS Reference Sans Serif" w:cs="MS Reference Sans Serif"/>
                <w:sz w:val="28"/>
              </w:rPr>
              <w:t>2020</w:t>
            </w:r>
          </w:p>
          <w:p w14:paraId="0FFD91FF" w14:textId="77777777" w:rsidR="00594FF5" w:rsidRDefault="00594FF5" w:rsidP="00594FF5">
            <w:pPr>
              <w:ind w:left="115"/>
              <w:jc w:val="center"/>
            </w:pPr>
          </w:p>
          <w:p w14:paraId="0DD6AF9E" w14:textId="3CD7B779" w:rsidR="00594FF5" w:rsidRPr="005456A3" w:rsidRDefault="00D604EA" w:rsidP="00594FF5">
            <w:pPr>
              <w:ind w:left="3"/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a baie de Somme</w:t>
            </w:r>
          </w:p>
          <w:p w14:paraId="001BFAEC" w14:textId="77777777" w:rsidR="00594FF5" w:rsidRDefault="00594FF5" w:rsidP="00594FF5">
            <w:pPr>
              <w:ind w:left="115"/>
              <w:jc w:val="center"/>
            </w:pPr>
          </w:p>
        </w:tc>
      </w:tr>
    </w:tbl>
    <w:p w14:paraId="185BEC13" w14:textId="197C4635" w:rsidR="005456A3" w:rsidRDefault="005456A3" w:rsidP="00594FF5">
      <w:pPr>
        <w:jc w:val="center"/>
      </w:pPr>
    </w:p>
    <w:p w14:paraId="4F9E26A9" w14:textId="013DFF35" w:rsidR="005456A3" w:rsidRDefault="005456A3" w:rsidP="00594FF5">
      <w:pPr>
        <w:jc w:val="center"/>
      </w:pPr>
    </w:p>
    <w:p w14:paraId="4274579D" w14:textId="04520732" w:rsidR="005456A3" w:rsidRDefault="005456A3" w:rsidP="00594FF5">
      <w:pPr>
        <w:jc w:val="center"/>
      </w:pPr>
    </w:p>
    <w:p w14:paraId="59EAA9FB" w14:textId="1A87F174" w:rsidR="005456A3" w:rsidRDefault="005456A3"/>
    <w:p w14:paraId="6C46BEDD" w14:textId="71150850" w:rsidR="005456A3" w:rsidRDefault="005456A3"/>
    <w:p w14:paraId="4EECD1C8" w14:textId="6E38D512" w:rsidR="005456A3" w:rsidRDefault="005456A3"/>
    <w:p w14:paraId="15531791" w14:textId="2FBBCB40" w:rsidR="005456A3" w:rsidRDefault="005456A3"/>
    <w:p w14:paraId="52712B38" w14:textId="77777777" w:rsidR="005456A3" w:rsidRDefault="005456A3"/>
    <w:p w14:paraId="64E1C6C7" w14:textId="065BE3B2" w:rsidR="00572B08" w:rsidRDefault="00572B08"/>
    <w:p w14:paraId="71A33869" w14:textId="1DB807FC" w:rsidR="00572B08" w:rsidRDefault="00572B08"/>
    <w:p w14:paraId="3817217E" w14:textId="6A6CBB88" w:rsidR="00572B08" w:rsidRDefault="00572B08"/>
    <w:p w14:paraId="68634BA9" w14:textId="445A8AE1" w:rsidR="00572B08" w:rsidRDefault="00572B08"/>
    <w:p w14:paraId="41725995" w14:textId="2A11C3B2" w:rsidR="00C15BCE" w:rsidRPr="007A3288" w:rsidRDefault="00C15BCE" w:rsidP="00C15BCE">
      <w:pPr>
        <w:pStyle w:val="Titre"/>
        <w:rPr>
          <w:rFonts w:ascii="Times New Roman" w:eastAsia="Times New Roman" w:hAnsi="Times New Roman" w:cs="Times New Roman"/>
          <w:sz w:val="28"/>
          <w:szCs w:val="28"/>
        </w:rPr>
      </w:pPr>
      <w:r w:rsidRPr="007A3288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Geneviève et Jean </w:t>
      </w:r>
      <w:r w:rsidR="00D604EA" w:rsidRPr="007A3288">
        <w:rPr>
          <w:rFonts w:ascii="Times New Roman" w:eastAsia="Times New Roman" w:hAnsi="Times New Roman" w:cs="Times New Roman"/>
          <w:sz w:val="28"/>
          <w:szCs w:val="28"/>
        </w:rPr>
        <w:t>-</w:t>
      </w:r>
      <w:r w:rsidRPr="007A3288">
        <w:rPr>
          <w:rFonts w:ascii="Times New Roman" w:eastAsia="Times New Roman" w:hAnsi="Times New Roman" w:cs="Times New Roman"/>
          <w:sz w:val="28"/>
          <w:szCs w:val="28"/>
        </w:rPr>
        <w:t xml:space="preserve">Louis </w:t>
      </w:r>
      <w:proofErr w:type="gramStart"/>
      <w:r w:rsidRPr="007A3288">
        <w:rPr>
          <w:rFonts w:ascii="Times New Roman" w:eastAsia="Times New Roman" w:hAnsi="Times New Roman" w:cs="Times New Roman"/>
          <w:sz w:val="28"/>
          <w:szCs w:val="28"/>
        </w:rPr>
        <w:t>Brillet</w:t>
      </w:r>
      <w:r w:rsidR="007A3288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gramEnd"/>
      <w:r w:rsidRPr="007A3288">
        <w:rPr>
          <w:rFonts w:ascii="Times New Roman" w:eastAsia="Times New Roman" w:hAnsi="Times New Roman" w:cs="Times New Roman"/>
          <w:sz w:val="28"/>
          <w:szCs w:val="28"/>
        </w:rPr>
        <w:t xml:space="preserve"> vous vous proposent </w:t>
      </w:r>
      <w:r w:rsidR="00D604EA" w:rsidRPr="007A3288">
        <w:rPr>
          <w:rFonts w:ascii="Times New Roman" w:eastAsia="Times New Roman" w:hAnsi="Times New Roman" w:cs="Times New Roman"/>
          <w:sz w:val="28"/>
          <w:szCs w:val="28"/>
        </w:rPr>
        <w:t xml:space="preserve">un week-end </w:t>
      </w:r>
      <w:r w:rsidRPr="007A3288">
        <w:rPr>
          <w:rFonts w:ascii="Times New Roman" w:eastAsia="Times New Roman" w:hAnsi="Times New Roman" w:cs="Times New Roman"/>
          <w:sz w:val="28"/>
          <w:szCs w:val="28"/>
        </w:rPr>
        <w:t xml:space="preserve">de </w:t>
      </w:r>
      <w:r w:rsidR="00D604EA" w:rsidRPr="007A3288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7A3288">
        <w:rPr>
          <w:rFonts w:ascii="Times New Roman" w:eastAsia="Times New Roman" w:hAnsi="Times New Roman" w:cs="Times New Roman"/>
          <w:sz w:val="28"/>
          <w:szCs w:val="28"/>
        </w:rPr>
        <w:t xml:space="preserve"> jours à </w:t>
      </w:r>
      <w:r w:rsidR="005D4E6D" w:rsidRPr="007A3288">
        <w:rPr>
          <w:rFonts w:ascii="Times New Roman" w:eastAsia="Times New Roman" w:hAnsi="Times New Roman" w:cs="Times New Roman"/>
          <w:sz w:val="28"/>
          <w:szCs w:val="28"/>
        </w:rPr>
        <w:t>Nampont Saint Martin, en bungalows à la Ferme des Aulnes</w:t>
      </w:r>
      <w:r w:rsidR="007A328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695C0A5F" w14:textId="77777777" w:rsidR="005D4E6D" w:rsidRPr="005D4E6D" w:rsidRDefault="005D4E6D" w:rsidP="005D4E6D"/>
    <w:p w14:paraId="6D7EF1F5" w14:textId="77777777" w:rsidR="00C15BCE" w:rsidRDefault="00C15BCE" w:rsidP="00C15BCE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Hébergement : </w:t>
      </w:r>
    </w:p>
    <w:p w14:paraId="3A153DB0" w14:textId="77777777" w:rsidR="00C15BCE" w:rsidRDefault="00C15BCE" w:rsidP="00C15BCE">
      <w:pPr>
        <w:spacing w:after="23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BEC622D" w14:textId="34DA1374" w:rsidR="00C15BCE" w:rsidRPr="00590A47" w:rsidRDefault="005D4E6D" w:rsidP="00C15BC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Logement</w:t>
      </w:r>
      <w:r w:rsidR="00C15BCE">
        <w:rPr>
          <w:rFonts w:ascii="Times New Roman" w:eastAsia="Times New Roman" w:hAnsi="Times New Roman" w:cs="Times New Roman"/>
          <w:sz w:val="28"/>
        </w:rPr>
        <w:t xml:space="preserve"> </w:t>
      </w:r>
      <w:r w:rsidR="00590A47">
        <w:rPr>
          <w:rFonts w:ascii="Times New Roman" w:eastAsia="Times New Roman" w:hAnsi="Times New Roman" w:cs="Times New Roman"/>
          <w:sz w:val="28"/>
        </w:rPr>
        <w:t>correct</w:t>
      </w:r>
      <w:r w:rsidR="00C15BCE">
        <w:rPr>
          <w:rFonts w:ascii="Times New Roman" w:eastAsia="Times New Roman" w:hAnsi="Times New Roman" w:cs="Times New Roman"/>
          <w:sz w:val="28"/>
        </w:rPr>
        <w:t xml:space="preserve"> </w:t>
      </w:r>
      <w:r>
        <w:rPr>
          <w:rFonts w:ascii="Times New Roman" w:eastAsia="Times New Roman" w:hAnsi="Times New Roman" w:cs="Times New Roman"/>
          <w:sz w:val="28"/>
        </w:rPr>
        <w:t>en 2 bungalows de 6 personnes</w:t>
      </w:r>
      <w:r w:rsidR="00C15BCE">
        <w:rPr>
          <w:rFonts w:ascii="Times New Roman" w:eastAsia="Times New Roman" w:hAnsi="Times New Roman" w:cs="Times New Roman"/>
          <w:sz w:val="28"/>
        </w:rPr>
        <w:t>.</w:t>
      </w:r>
      <w:r>
        <w:rPr>
          <w:rFonts w:ascii="Times New Roman" w:eastAsia="Times New Roman" w:hAnsi="Times New Roman" w:cs="Times New Roman"/>
          <w:sz w:val="28"/>
        </w:rPr>
        <w:t xml:space="preserve"> </w:t>
      </w:r>
      <w:r w:rsidR="00590A47" w:rsidRPr="00590A47">
        <w:rPr>
          <w:rFonts w:ascii="Times New Roman" w:eastAsia="Times New Roman" w:hAnsi="Times New Roman" w:cs="Times New Roman"/>
          <w:sz w:val="28"/>
        </w:rPr>
        <w:t>(</w:t>
      </w:r>
      <w:proofErr w:type="gramStart"/>
      <w:r w:rsidR="00590A47" w:rsidRPr="00590A47">
        <w:rPr>
          <w:rFonts w:ascii="Times New Roman" w:eastAsia="Times New Roman" w:hAnsi="Times New Roman" w:cs="Times New Roman"/>
          <w:sz w:val="28"/>
        </w:rPr>
        <w:t>nous</w:t>
      </w:r>
      <w:proofErr w:type="gramEnd"/>
      <w:r w:rsidRPr="00590A47">
        <w:rPr>
          <w:rFonts w:ascii="Times New Roman" w:eastAsia="Times New Roman" w:hAnsi="Times New Roman" w:cs="Times New Roman"/>
          <w:sz w:val="28"/>
        </w:rPr>
        <w:t xml:space="preserve"> adapterons en fonction)</w:t>
      </w:r>
    </w:p>
    <w:p w14:paraId="167F3F01" w14:textId="6E93603A" w:rsidR="00C15BCE" w:rsidRDefault="00C15BCE" w:rsidP="00C15BCE">
      <w:pPr>
        <w:spacing w:after="5" w:line="269" w:lineRule="auto"/>
        <w:ind w:left="-5" w:right="209" w:hanging="10"/>
        <w:rPr>
          <w:sz w:val="32"/>
          <w:szCs w:val="32"/>
        </w:rPr>
      </w:pPr>
      <w:r w:rsidRPr="00590A47">
        <w:t xml:space="preserve">       </w:t>
      </w:r>
      <w:r w:rsidRPr="00590A47">
        <w:tab/>
      </w:r>
      <w:r w:rsidRPr="00590A47">
        <w:tab/>
      </w:r>
      <w:r w:rsidRPr="00590A47">
        <w:tab/>
      </w:r>
      <w:r w:rsidRPr="00590A47">
        <w:rPr>
          <w:sz w:val="32"/>
          <w:szCs w:val="32"/>
        </w:rPr>
        <w:tab/>
      </w:r>
      <w:r w:rsidR="00590A47" w:rsidRPr="00590A47">
        <w:rPr>
          <w:sz w:val="32"/>
          <w:szCs w:val="32"/>
        </w:rPr>
        <w:t>LA</w:t>
      </w:r>
      <w:r w:rsidR="00590A47">
        <w:rPr>
          <w:sz w:val="32"/>
          <w:szCs w:val="32"/>
        </w:rPr>
        <w:t xml:space="preserve"> FERME DES AULNES.</w:t>
      </w:r>
    </w:p>
    <w:p w14:paraId="26DF8B48" w14:textId="77777777" w:rsidR="00590A47" w:rsidRPr="00590A47" w:rsidRDefault="00590A47" w:rsidP="00C15BCE">
      <w:pPr>
        <w:spacing w:after="5" w:line="269" w:lineRule="auto"/>
        <w:ind w:left="-5" w:right="209" w:hanging="10"/>
        <w:rPr>
          <w:sz w:val="32"/>
          <w:szCs w:val="32"/>
        </w:rPr>
      </w:pPr>
    </w:p>
    <w:p w14:paraId="2AA0B6FF" w14:textId="76427581" w:rsidR="00C15BCE" w:rsidRDefault="00C15BCE" w:rsidP="00C15BCE">
      <w:pPr>
        <w:spacing w:after="5" w:line="269" w:lineRule="auto"/>
        <w:ind w:left="-5" w:right="209" w:hanging="10"/>
      </w:pPr>
      <w:proofErr w:type="gramStart"/>
      <w:r>
        <w:rPr>
          <w:rFonts w:ascii="Times New Roman" w:eastAsia="Times New Roman" w:hAnsi="Times New Roman" w:cs="Times New Roman"/>
          <w:sz w:val="28"/>
        </w:rPr>
        <w:t>chambres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de 2 personnes (lits simples ) salle de bains. </w:t>
      </w:r>
    </w:p>
    <w:p w14:paraId="72991FDD" w14:textId="0AD45F51" w:rsidR="00C15BCE" w:rsidRDefault="005D4E6D" w:rsidP="00C15BCE">
      <w:pPr>
        <w:spacing w:after="5" w:line="269" w:lineRule="auto"/>
        <w:ind w:left="-5" w:right="555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+ Séjour avec</w:t>
      </w:r>
      <w:r w:rsidR="00C15BCE">
        <w:rPr>
          <w:rFonts w:ascii="Times New Roman" w:eastAsia="Times New Roman" w:hAnsi="Times New Roman" w:cs="Times New Roman"/>
          <w:sz w:val="28"/>
        </w:rPr>
        <w:t xml:space="preserve"> </w:t>
      </w:r>
      <w:r>
        <w:rPr>
          <w:rFonts w:ascii="Times New Roman" w:eastAsia="Times New Roman" w:hAnsi="Times New Roman" w:cs="Times New Roman"/>
          <w:sz w:val="28"/>
        </w:rPr>
        <w:t>petite cuisine</w:t>
      </w:r>
      <w:r w:rsidR="00C15BCE">
        <w:rPr>
          <w:rFonts w:ascii="Times New Roman" w:eastAsia="Times New Roman" w:hAnsi="Times New Roman" w:cs="Times New Roman"/>
          <w:sz w:val="28"/>
        </w:rPr>
        <w:t xml:space="preserve"> </w:t>
      </w:r>
    </w:p>
    <w:p w14:paraId="77684935" w14:textId="0508E104" w:rsidR="00C15BCE" w:rsidRDefault="005D4E6D" w:rsidP="00C15BCE">
      <w:pPr>
        <w:spacing w:after="5" w:line="269" w:lineRule="auto"/>
        <w:ind w:left="-5" w:right="555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Equipement correct, barbecue et repas pris en principe dehors</w:t>
      </w:r>
    </w:p>
    <w:p w14:paraId="42EA3C64" w14:textId="4AF46EDF" w:rsidR="00C15BCE" w:rsidRDefault="005D4E6D" w:rsidP="00C15BCE">
      <w:pPr>
        <w:spacing w:after="5" w:line="269" w:lineRule="auto"/>
        <w:ind w:left="-5" w:right="555" w:hanging="10"/>
        <w:rPr>
          <w:sz w:val="28"/>
          <w:szCs w:val="28"/>
        </w:rPr>
      </w:pPr>
      <w:r>
        <w:rPr>
          <w:sz w:val="28"/>
          <w:szCs w:val="28"/>
        </w:rPr>
        <w:t>Les pique-niques (2</w:t>
      </w:r>
      <w:r w:rsidR="00BA661C">
        <w:rPr>
          <w:sz w:val="28"/>
          <w:szCs w:val="28"/>
        </w:rPr>
        <w:t>) sont</w:t>
      </w:r>
      <w:r>
        <w:rPr>
          <w:sz w:val="28"/>
          <w:szCs w:val="28"/>
        </w:rPr>
        <w:t>, à prévoir pas de possibilité de restaurant comme l’an passé.</w:t>
      </w:r>
    </w:p>
    <w:p w14:paraId="3ADA1A85" w14:textId="3B42C2B6" w:rsidR="00E718B8" w:rsidRDefault="00E718B8" w:rsidP="00C15BCE">
      <w:pPr>
        <w:spacing w:after="5" w:line="269" w:lineRule="auto"/>
        <w:ind w:left="-5" w:right="555" w:hanging="10"/>
        <w:rPr>
          <w:sz w:val="28"/>
          <w:szCs w:val="28"/>
        </w:rPr>
      </w:pPr>
      <w:r>
        <w:rPr>
          <w:sz w:val="28"/>
          <w:szCs w:val="28"/>
        </w:rPr>
        <w:t xml:space="preserve">Les repas du soir seront pris entre nous </w:t>
      </w:r>
      <w:r w:rsidR="00BA661C">
        <w:rPr>
          <w:sz w:val="28"/>
          <w:szCs w:val="28"/>
        </w:rPr>
        <w:t>et fournis par un traiteur (style barbecue)</w:t>
      </w:r>
    </w:p>
    <w:p w14:paraId="6DED3A00" w14:textId="2D291BA3" w:rsidR="00E718B8" w:rsidRPr="007B7E8D" w:rsidRDefault="00BA661C" w:rsidP="00C15BCE">
      <w:pPr>
        <w:spacing w:after="5" w:line="269" w:lineRule="auto"/>
        <w:ind w:left="-5" w:right="555" w:hanging="10"/>
        <w:rPr>
          <w:sz w:val="28"/>
          <w:szCs w:val="28"/>
        </w:rPr>
      </w:pPr>
      <w:r>
        <w:rPr>
          <w:sz w:val="28"/>
          <w:szCs w:val="28"/>
        </w:rPr>
        <w:t>Petits déjeuner</w:t>
      </w:r>
      <w:r w:rsidR="00590A47">
        <w:rPr>
          <w:sz w:val="28"/>
          <w:szCs w:val="28"/>
        </w:rPr>
        <w:t>s</w:t>
      </w:r>
      <w:r>
        <w:rPr>
          <w:sz w:val="28"/>
          <w:szCs w:val="28"/>
        </w:rPr>
        <w:t xml:space="preserve"> fournis</w:t>
      </w:r>
    </w:p>
    <w:p w14:paraId="2F1B932F" w14:textId="664F422D" w:rsidR="00C15BCE" w:rsidRDefault="00C15BCE" w:rsidP="00C15BCE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Prix : </w:t>
      </w:r>
      <w:r w:rsidR="00BA661C">
        <w:rPr>
          <w:b/>
          <w:sz w:val="28"/>
          <w:szCs w:val="28"/>
        </w:rPr>
        <w:t>470 euros pour 2 nuits (47 euros sur la base de 10)</w:t>
      </w:r>
      <w:r>
        <w:rPr>
          <w:sz w:val="28"/>
          <w:szCs w:val="28"/>
        </w:rPr>
        <w:t xml:space="preserve"> </w:t>
      </w:r>
    </w:p>
    <w:p w14:paraId="6752E580" w14:textId="75B3FC5C" w:rsidR="00C15BCE" w:rsidRDefault="00C15BCE" w:rsidP="00C15BCE">
      <w:pPr>
        <w:spacing w:after="0"/>
      </w:pPr>
    </w:p>
    <w:p w14:paraId="2AD9E592" w14:textId="77777777" w:rsidR="00E718B8" w:rsidRDefault="00C15BCE" w:rsidP="00E718B8">
      <w:pPr>
        <w:spacing w:after="0"/>
        <w:ind w:left="-5" w:hanging="10"/>
      </w:pPr>
      <w:r>
        <w:rPr>
          <w:rFonts w:ascii="Times New Roman" w:eastAsia="Times New Roman" w:hAnsi="Times New Roman" w:cs="Times New Roman"/>
          <w:sz w:val="28"/>
        </w:rPr>
        <w:t xml:space="preserve"> </w:t>
      </w:r>
      <w:r w:rsidR="00E718B8">
        <w:rPr>
          <w:rFonts w:ascii="Times New Roman" w:eastAsia="Times New Roman" w:hAnsi="Times New Roman" w:cs="Times New Roman"/>
          <w:b/>
          <w:sz w:val="28"/>
        </w:rPr>
        <w:t xml:space="preserve">Approvisionnement </w:t>
      </w:r>
    </w:p>
    <w:p w14:paraId="0448CB23" w14:textId="77777777" w:rsidR="00E718B8" w:rsidRDefault="00E718B8" w:rsidP="00E718B8">
      <w:pPr>
        <w:spacing w:after="26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77A5C0EC" w14:textId="380EB2E0" w:rsidR="00E718B8" w:rsidRDefault="00BA661C" w:rsidP="00E718B8">
      <w:pPr>
        <w:spacing w:after="5" w:line="269" w:lineRule="auto"/>
        <w:ind w:left="-5" w:right="1934" w:hanging="10"/>
      </w:pPr>
      <w:r>
        <w:rPr>
          <w:rFonts w:ascii="Times New Roman" w:eastAsia="Times New Roman" w:hAnsi="Times New Roman" w:cs="Times New Roman"/>
          <w:sz w:val="28"/>
        </w:rPr>
        <w:t>Au Crotoy ou Saint Valérie</w:t>
      </w:r>
      <w:r w:rsidR="00E718B8">
        <w:rPr>
          <w:rFonts w:ascii="Times New Roman" w:eastAsia="Times New Roman" w:hAnsi="Times New Roman" w:cs="Times New Roman"/>
          <w:sz w:val="28"/>
        </w:rPr>
        <w:t xml:space="preserve"> </w:t>
      </w:r>
    </w:p>
    <w:p w14:paraId="723B55E2" w14:textId="2CE71B51" w:rsidR="00C15BCE" w:rsidRDefault="00C15BCE" w:rsidP="00C15BCE">
      <w:pPr>
        <w:spacing w:after="30"/>
      </w:pPr>
    </w:p>
    <w:p w14:paraId="695ABF01" w14:textId="77777777" w:rsidR="00C15BCE" w:rsidRDefault="00C15BCE" w:rsidP="00C15BCE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8"/>
        </w:rPr>
        <w:t xml:space="preserve">Randonnées : </w:t>
      </w:r>
    </w:p>
    <w:p w14:paraId="5DD618AE" w14:textId="0834F716" w:rsidR="002F6B24" w:rsidRDefault="00BA661C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En principe, traversée de la Baie de Somme (avec </w:t>
      </w:r>
      <w:proofErr w:type="gramStart"/>
      <w:r>
        <w:rPr>
          <w:rFonts w:ascii="Times New Roman" w:eastAsia="Times New Roman" w:hAnsi="Times New Roman" w:cs="Times New Roman"/>
          <w:sz w:val="28"/>
        </w:rPr>
        <w:t>guide ,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environ 10/12 euros)</w:t>
      </w:r>
    </w:p>
    <w:p w14:paraId="43A9DB2F" w14:textId="301B2487" w:rsidR="00BA661C" w:rsidRDefault="00BA661C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>Randonnée à la pointe de l’Authie (phoques)</w:t>
      </w:r>
    </w:p>
    <w:p w14:paraId="6EA870A6" w14:textId="1D161588" w:rsidR="00BA661C" w:rsidRDefault="00BA661C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  <w:r>
        <w:rPr>
          <w:rFonts w:ascii="Times New Roman" w:eastAsia="Times New Roman" w:hAnsi="Times New Roman" w:cs="Times New Roman"/>
          <w:sz w:val="28"/>
        </w:rPr>
        <w:t xml:space="preserve">Le parc du Marquenterre pour les oiseaux. </w:t>
      </w:r>
      <w:r w:rsidR="007A3288">
        <w:rPr>
          <w:rFonts w:ascii="Times New Roman" w:eastAsia="Times New Roman" w:hAnsi="Times New Roman" w:cs="Times New Roman"/>
          <w:sz w:val="28"/>
        </w:rPr>
        <w:t>(10</w:t>
      </w:r>
      <w:r>
        <w:rPr>
          <w:rFonts w:ascii="Times New Roman" w:eastAsia="Times New Roman" w:hAnsi="Times New Roman" w:cs="Times New Roman"/>
          <w:sz w:val="28"/>
        </w:rPr>
        <w:t xml:space="preserve"> euros)</w:t>
      </w:r>
    </w:p>
    <w:p w14:paraId="7344C9A9" w14:textId="77777777" w:rsidR="00590A47" w:rsidRDefault="00590A47" w:rsidP="00C359EE">
      <w:pPr>
        <w:spacing w:after="5" w:line="269" w:lineRule="auto"/>
        <w:ind w:left="-5" w:right="209" w:hanging="10"/>
        <w:rPr>
          <w:rFonts w:ascii="Times New Roman" w:eastAsia="Times New Roman" w:hAnsi="Times New Roman" w:cs="Times New Roman"/>
          <w:sz w:val="28"/>
        </w:rPr>
      </w:pPr>
    </w:p>
    <w:tbl>
      <w:tblPr>
        <w:tblStyle w:val="TableGrid"/>
        <w:tblpPr w:leftFromText="141" w:rightFromText="141" w:vertAnchor="text" w:tblpX="-142" w:tblpY="84"/>
        <w:tblW w:w="10421" w:type="dxa"/>
        <w:tblInd w:w="0" w:type="dxa"/>
        <w:tblLook w:val="04A0" w:firstRow="1" w:lastRow="0" w:firstColumn="1" w:lastColumn="0" w:noHBand="0" w:noVBand="1"/>
      </w:tblPr>
      <w:tblGrid>
        <w:gridCol w:w="1098"/>
        <w:gridCol w:w="9690"/>
      </w:tblGrid>
      <w:tr w:rsidR="002F6B24" w:rsidRPr="00C359EE" w14:paraId="1B8AF2BC" w14:textId="77777777" w:rsidTr="002F6B24">
        <w:trPr>
          <w:trHeight w:val="2686"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F2E66FD" w14:textId="77777777" w:rsidR="002F6B24" w:rsidRPr="007A3288" w:rsidRDefault="002F6B24" w:rsidP="002F6B24">
            <w:pPr>
              <w:rPr>
                <w:b/>
                <w:bCs/>
                <w:sz w:val="28"/>
                <w:szCs w:val="28"/>
              </w:rPr>
            </w:pPr>
            <w:r w:rsidRPr="007A3288">
              <w:rPr>
                <w:b/>
                <w:bCs/>
                <w:sz w:val="28"/>
                <w:szCs w:val="28"/>
              </w:rPr>
              <w:t>Transport</w:t>
            </w:r>
          </w:p>
        </w:tc>
        <w:tc>
          <w:tcPr>
            <w:tcW w:w="9143" w:type="dxa"/>
            <w:tcBorders>
              <w:top w:val="nil"/>
              <w:left w:val="nil"/>
              <w:bottom w:val="nil"/>
              <w:right w:val="nil"/>
            </w:tcBorders>
          </w:tcPr>
          <w:p w14:paraId="5231B1E7" w14:textId="77777777" w:rsidR="002F6B24" w:rsidRPr="00BA661C" w:rsidRDefault="002F6B24" w:rsidP="002F6B24">
            <w:pPr>
              <w:rPr>
                <w:sz w:val="28"/>
                <w:szCs w:val="28"/>
              </w:rPr>
            </w:pPr>
            <w:r w:rsidRPr="00BA661C">
              <w:rPr>
                <w:sz w:val="28"/>
                <w:szCs w:val="28"/>
              </w:rPr>
              <w:t xml:space="preserve"> :</w:t>
            </w:r>
          </w:p>
          <w:p w14:paraId="35E9A297" w14:textId="2A6A64CD" w:rsidR="002F6B24" w:rsidRPr="00BA661C" w:rsidRDefault="002F6B24" w:rsidP="002F6B24">
            <w:pPr>
              <w:jc w:val="both"/>
              <w:rPr>
                <w:sz w:val="28"/>
                <w:szCs w:val="28"/>
              </w:rPr>
            </w:pPr>
            <w:r w:rsidRPr="00BA661C">
              <w:rPr>
                <w:sz w:val="28"/>
                <w:szCs w:val="28"/>
              </w:rPr>
              <w:t xml:space="preserve">Voiture : </w:t>
            </w:r>
            <w:r w:rsidR="00BA661C" w:rsidRPr="00BA661C">
              <w:rPr>
                <w:sz w:val="28"/>
                <w:szCs w:val="28"/>
              </w:rPr>
              <w:t>En voiture entre 185 et 225</w:t>
            </w:r>
            <w:r w:rsidR="00BA661C">
              <w:rPr>
                <w:sz w:val="28"/>
                <w:szCs w:val="28"/>
              </w:rPr>
              <w:t xml:space="preserve"> </w:t>
            </w:r>
            <w:r w:rsidR="00BA661C" w:rsidRPr="00BA661C">
              <w:rPr>
                <w:sz w:val="28"/>
                <w:szCs w:val="28"/>
              </w:rPr>
              <w:t>kms</w:t>
            </w:r>
            <w:r w:rsidR="007A3288">
              <w:rPr>
                <w:sz w:val="28"/>
                <w:szCs w:val="28"/>
              </w:rPr>
              <w:t xml:space="preserve"> par A1 et A15 et A28.</w:t>
            </w:r>
          </w:p>
          <w:p w14:paraId="7C562247" w14:textId="51EEDCEF" w:rsidR="00840556" w:rsidRDefault="007A3288" w:rsidP="002F6B24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840556" w:rsidRPr="00BA661C">
              <w:rPr>
                <w:sz w:val="28"/>
                <w:szCs w:val="28"/>
              </w:rPr>
              <w:t>ous partagerons</w:t>
            </w:r>
            <w:r>
              <w:rPr>
                <w:sz w:val="28"/>
                <w:szCs w:val="28"/>
              </w:rPr>
              <w:t xml:space="preserve"> les frais de transport</w:t>
            </w:r>
            <w:r w:rsidRPr="00BA661C">
              <w:rPr>
                <w:sz w:val="28"/>
                <w:szCs w:val="28"/>
              </w:rPr>
              <w:t xml:space="preserve"> selon</w:t>
            </w:r>
            <w:r w:rsidR="00840556" w:rsidRPr="00BA661C">
              <w:rPr>
                <w:sz w:val="28"/>
                <w:szCs w:val="28"/>
              </w:rPr>
              <w:t xml:space="preserve"> les règles du Club</w:t>
            </w:r>
            <w:r w:rsidR="00866F5C" w:rsidRPr="00BA661C">
              <w:rPr>
                <w:sz w:val="28"/>
                <w:szCs w:val="28"/>
              </w:rPr>
              <w:t>.</w:t>
            </w:r>
          </w:p>
          <w:p w14:paraId="457F5C35" w14:textId="3534DA79" w:rsidR="007A3288" w:rsidRPr="00BA661C" w:rsidRDefault="007A3288" w:rsidP="002F6B24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l faudrait 3 voitures.</w:t>
            </w:r>
          </w:p>
          <w:p w14:paraId="70554986" w14:textId="77777777" w:rsidR="002F6B24" w:rsidRPr="00BA661C" w:rsidRDefault="002F6B24" w:rsidP="002F6B24">
            <w:pPr>
              <w:jc w:val="both"/>
              <w:rPr>
                <w:sz w:val="28"/>
                <w:szCs w:val="28"/>
              </w:rPr>
            </w:pPr>
          </w:p>
          <w:p w14:paraId="12F28EB9" w14:textId="50CD0FF3" w:rsidR="002F6B24" w:rsidRDefault="00590A47" w:rsidP="002F6B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ur tout renseignement / Geneviève B. 06 80 66 65 01</w:t>
            </w:r>
          </w:p>
          <w:p w14:paraId="65E9B4E5" w14:textId="51CDA369" w:rsidR="00590A47" w:rsidRDefault="00590A47" w:rsidP="002F6B24">
            <w:pPr>
              <w:rPr>
                <w:sz w:val="28"/>
                <w:szCs w:val="28"/>
              </w:rPr>
            </w:pPr>
          </w:p>
          <w:p w14:paraId="5902D466" w14:textId="71749910" w:rsidR="00590A47" w:rsidRPr="00BA661C" w:rsidRDefault="00590A47" w:rsidP="002F6B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che d’inscription ci-dessous</w:t>
            </w:r>
          </w:p>
          <w:p w14:paraId="7E59F830" w14:textId="6934DF9B" w:rsidR="002F6B24" w:rsidRPr="00BA661C" w:rsidRDefault="002F6B24" w:rsidP="002F6B24">
            <w:pPr>
              <w:rPr>
                <w:sz w:val="28"/>
                <w:szCs w:val="28"/>
              </w:rPr>
            </w:pPr>
          </w:p>
          <w:p w14:paraId="2C731F51" w14:textId="62528571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12D631F2" w14:textId="3E46C7FD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3C72FBCB" w14:textId="22326E25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03B83B4A" w14:textId="4DC7420D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703DC117" w14:textId="0C257D6E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154991FF" w14:textId="42729D7B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42105A37" w14:textId="0861C45A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29B67867" w14:textId="5835DABD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25155DE7" w14:textId="3FC02735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49ACF040" w14:textId="0A89927B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56505319" w14:textId="0288AE6E" w:rsidR="00590A47" w:rsidRPr="00866F5C" w:rsidRDefault="00590A47" w:rsidP="00590A47">
            <w:pPr>
              <w:spacing w:after="40"/>
              <w:rPr>
                <w:sz w:val="28"/>
                <w:szCs w:val="28"/>
              </w:rPr>
            </w:pPr>
            <w:r w:rsidRPr="00866F5C">
              <w:rPr>
                <w:rFonts w:ascii="Arial" w:eastAsia="Arial" w:hAnsi="Arial" w:cs="Arial"/>
                <w:b/>
                <w:sz w:val="28"/>
                <w:szCs w:val="28"/>
              </w:rPr>
              <w:t xml:space="preserve">BULLETIN D’INSCRIPTION : 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>Baie de Somme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 xml:space="preserve"> du 05 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>juin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 xml:space="preserve"> au 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>07</w:t>
            </w:r>
            <w:r w:rsidR="002A6CC1">
              <w:rPr>
                <w:rFonts w:ascii="Arial" w:eastAsia="Arial" w:hAnsi="Arial" w:cs="Arial"/>
                <w:b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>juin</w:t>
            </w:r>
            <w:r>
              <w:rPr>
                <w:rFonts w:ascii="Arial" w:eastAsia="Arial" w:hAnsi="Arial" w:cs="Arial"/>
                <w:b/>
                <w:sz w:val="28"/>
                <w:szCs w:val="28"/>
              </w:rPr>
              <w:t xml:space="preserve"> 2020</w:t>
            </w:r>
            <w:r w:rsidRPr="00866F5C">
              <w:rPr>
                <w:rFonts w:ascii="Arial" w:eastAsia="Arial" w:hAnsi="Arial" w:cs="Arial"/>
                <w:b/>
                <w:sz w:val="28"/>
                <w:szCs w:val="28"/>
              </w:rPr>
              <w:t xml:space="preserve"> </w:t>
            </w:r>
          </w:p>
          <w:p w14:paraId="6290C0F8" w14:textId="77777777" w:rsidR="00590A47" w:rsidRDefault="00590A47" w:rsidP="00590A47">
            <w:pPr>
              <w:spacing w:after="25"/>
            </w:pPr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</w:p>
          <w:p w14:paraId="6647D098" w14:textId="77777777" w:rsidR="00590A47" w:rsidRDefault="00590A47" w:rsidP="00590A47">
            <w:pPr>
              <w:spacing w:line="349" w:lineRule="auto"/>
              <w:ind w:left="-5" w:right="2242" w:hanging="10"/>
              <w:jc w:val="both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Nom -------------------------------- Prénom --------------------------------------------------- Adresse -------------------------------------------------------------------------------------------- Téléphone ------------------------------------------------------------------------------------------ e-mail ----------------------------------------------------------------------------------------------- </w:t>
            </w:r>
          </w:p>
          <w:p w14:paraId="6C1A43A3" w14:textId="77777777" w:rsidR="00590A47" w:rsidRDefault="00590A47" w:rsidP="00590A47">
            <w:pPr>
              <w:spacing w:after="125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</w:t>
            </w:r>
          </w:p>
          <w:p w14:paraId="46A1BE0C" w14:textId="77777777" w:rsidR="00590A47" w:rsidRDefault="00590A47" w:rsidP="00590A47">
            <w:pPr>
              <w:tabs>
                <w:tab w:val="center" w:pos="7081"/>
              </w:tabs>
              <w:spacing w:after="209"/>
              <w:ind w:left="-15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Adhérent </w:t>
            </w:r>
            <w:proofErr w:type="gramStart"/>
            <w:r>
              <w:rPr>
                <w:rFonts w:ascii="Comic Sans MS" w:eastAsia="Comic Sans MS" w:hAnsi="Comic Sans MS" w:cs="Comic Sans MS"/>
                <w:sz w:val="20"/>
              </w:rPr>
              <w:t>CIHM  carte</w:t>
            </w:r>
            <w:proofErr w:type="gramEnd"/>
            <w:r>
              <w:rPr>
                <w:rFonts w:ascii="Comic Sans MS" w:eastAsia="Comic Sans MS" w:hAnsi="Comic Sans MS" w:cs="Comic Sans MS"/>
                <w:sz w:val="20"/>
              </w:rPr>
              <w:t xml:space="preserve"> n° -------------------------------------------------  </w:t>
            </w:r>
          </w:p>
          <w:p w14:paraId="4604B9AF" w14:textId="77777777" w:rsidR="00590A47" w:rsidRDefault="00590A47" w:rsidP="00590A47">
            <w:pPr>
              <w:spacing w:after="118"/>
              <w:ind w:left="-5" w:right="2242" w:hanging="10"/>
              <w:jc w:val="both"/>
            </w:pPr>
            <w:r>
              <w:rPr>
                <w:rFonts w:ascii="Comic Sans MS" w:eastAsia="Comic Sans MS" w:hAnsi="Comic Sans MS" w:cs="Comic Sans MS"/>
                <w:sz w:val="20"/>
              </w:rPr>
              <w:t>(</w:t>
            </w:r>
            <w:proofErr w:type="gramStart"/>
            <w:r>
              <w:rPr>
                <w:rFonts w:ascii="Comic Sans MS" w:eastAsia="Comic Sans MS" w:hAnsi="Comic Sans MS" w:cs="Comic Sans MS"/>
                <w:sz w:val="20"/>
              </w:rPr>
              <w:t>Adhésion  2020</w:t>
            </w:r>
            <w:proofErr w:type="gramEnd"/>
            <w:r>
              <w:rPr>
                <w:rFonts w:ascii="Comic Sans MS" w:eastAsia="Comic Sans MS" w:hAnsi="Comic Sans MS" w:cs="Comic Sans MS"/>
                <w:sz w:val="20"/>
              </w:rPr>
              <w:t xml:space="preserve"> obligatoire )  </w:t>
            </w:r>
          </w:p>
          <w:p w14:paraId="3E545AEC" w14:textId="77777777" w:rsidR="00590A47" w:rsidRDefault="00590A47" w:rsidP="00590A47">
            <w:pPr>
              <w:spacing w:after="120"/>
              <w:ind w:left="1419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 </w:t>
            </w:r>
          </w:p>
          <w:p w14:paraId="4530DC3C" w14:textId="137D886D" w:rsidR="00590A47" w:rsidRDefault="00590A47" w:rsidP="00590A47">
            <w:pPr>
              <w:spacing w:after="118"/>
              <w:ind w:left="-5" w:right="2242" w:hanging="10"/>
              <w:jc w:val="both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3C64D7C1" wp14:editId="03B5DF75">
                      <wp:simplePos x="0" y="0"/>
                      <wp:positionH relativeFrom="column">
                        <wp:posOffset>1197166</wp:posOffset>
                      </wp:positionH>
                      <wp:positionV relativeFrom="paragraph">
                        <wp:posOffset>13164</wp:posOffset>
                      </wp:positionV>
                      <wp:extent cx="102514" cy="102514"/>
                      <wp:effectExtent l="0" t="0" r="0" b="0"/>
                      <wp:wrapNone/>
                      <wp:docPr id="2549" name="Group 25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2514" cy="102514"/>
                                <a:chOff x="0" y="0"/>
                                <a:chExt cx="102514" cy="102514"/>
                              </a:xfrm>
                            </wpg:grpSpPr>
                            <wps:wsp>
                              <wps:cNvPr id="322" name="Shape 322"/>
                              <wps:cNvSpPr/>
                              <wps:spPr>
                                <a:xfrm>
                                  <a:off x="0" y="0"/>
                                  <a:ext cx="102514" cy="1025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02514" h="102514">
                                      <a:moveTo>
                                        <a:pt x="0" y="102514"/>
                                      </a:moveTo>
                                      <a:lnTo>
                                        <a:pt x="102514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814" cap="rnd" cmpd="sng" algn="ctr">
                                  <a:solidFill>
                                    <a:srgbClr val="000000"/>
                                  </a:solidFill>
                                  <a:prstDash val="solid"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23" name="Shape 323"/>
                              <wps:cNvSpPr/>
                              <wps:spPr>
                                <a:xfrm>
                                  <a:off x="0" y="0"/>
                                  <a:ext cx="102514" cy="1025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102514" h="102514">
                                      <a:moveTo>
                                        <a:pt x="102514" y="102514"/>
                                      </a:move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814" cap="rnd" cmpd="sng" algn="ctr">
                                  <a:solidFill>
                                    <a:srgbClr val="000000"/>
                                  </a:solidFill>
                                  <a:prstDash val="solid"/>
                                  <a:miter lim="127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C0A6827" id="Group 2549" o:spid="_x0000_s1026" style="position:absolute;margin-left:94.25pt;margin-top:1.05pt;width:8.05pt;height:8.05pt;z-index:251659264" coordsize="102514,1025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">
                      <v:shape id="Shape 322" o:spid="_x0000_s1027" style="position:absolute;width:102514;height:102514;visibility:visible;mso-wrap-style:square;v-text-anchor:top" coordsize="102514,102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" path="m,102514l102514,e" filled="f" strokeweight=".35594mm">
                        <v:stroke miterlimit="83231f" joinstyle="miter" endcap="round"/>
                        <v:path arrowok="t" textboxrect="0,0,102514,102514"/>
                      </v:shape>
                      <v:shape id="Shape 323" o:spid="_x0000_s1028" style="position:absolute;width:102514;height:102514;visibility:visible;mso-wrap-style:square;v-text-anchor:top" coordsize="102514,102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" path="m102514,102514l,e" filled="f" strokeweight=".35594mm">
                        <v:stroke miterlimit="83231f" joinstyle="miter" endcap="round"/>
                        <v:path arrowok="t" textboxrect="0,0,102514,102514"/>
                      </v:shape>
                    </v:group>
                  </w:pict>
                </mc:Fallback>
              </mc:AlternateContent>
            </w:r>
            <w:r>
              <w:rPr>
                <w:rFonts w:ascii="Comic Sans MS" w:eastAsia="Comic Sans MS" w:hAnsi="Comic Sans MS" w:cs="Comic Sans MS"/>
                <w:sz w:val="20"/>
              </w:rPr>
              <w:t xml:space="preserve">Acompte : </w:t>
            </w:r>
            <w:r>
              <w:rPr>
                <w:rFonts w:ascii="Comic Sans MS" w:eastAsia="Comic Sans MS" w:hAnsi="Comic Sans MS" w:cs="Comic Sans MS"/>
                <w:sz w:val="20"/>
              </w:rPr>
              <w:t>3</w:t>
            </w:r>
            <w:r>
              <w:rPr>
                <w:rFonts w:ascii="Comic Sans MS" w:eastAsia="Comic Sans MS" w:hAnsi="Comic Sans MS" w:cs="Comic Sans MS"/>
                <w:sz w:val="20"/>
              </w:rPr>
              <w:t xml:space="preserve">0 euros  </w:t>
            </w:r>
          </w:p>
          <w:p w14:paraId="7E7DD517" w14:textId="77777777" w:rsidR="00590A47" w:rsidRDefault="00590A47" w:rsidP="00590A47">
            <w:pPr>
              <w:spacing w:after="118"/>
              <w:ind w:left="-5" w:right="2242" w:hanging="10"/>
              <w:jc w:val="both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Chèque à l’ordre de Geneviève Brillet </w:t>
            </w:r>
          </w:p>
          <w:p w14:paraId="5AC53A3F" w14:textId="5B585A40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1A536B72" w14:textId="77777777" w:rsidR="00590A47" w:rsidRDefault="00590A47" w:rsidP="00590A47">
            <w:pPr>
              <w:jc w:val="right"/>
            </w:pPr>
          </w:p>
          <w:p w14:paraId="0D4DAC04" w14:textId="77777777" w:rsidR="00590A47" w:rsidRDefault="00590A47" w:rsidP="00590A47">
            <w:pPr>
              <w:ind w:left="-5" w:right="2242" w:hanging="10"/>
              <w:jc w:val="both"/>
              <w:rPr>
                <w:rFonts w:ascii="Comic Sans MS" w:eastAsia="Comic Sans MS" w:hAnsi="Comic Sans MS" w:cs="Comic Sans MS"/>
                <w:sz w:val="20"/>
              </w:rPr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Personne à prévenir en cas d’accident :  </w:t>
            </w:r>
          </w:p>
          <w:p w14:paraId="77CCC062" w14:textId="77777777" w:rsidR="00590A47" w:rsidRDefault="00590A47" w:rsidP="00590A47">
            <w:pPr>
              <w:ind w:left="-5" w:right="2242" w:hanging="10"/>
              <w:jc w:val="both"/>
              <w:rPr>
                <w:rFonts w:ascii="Comic Sans MS" w:eastAsia="Comic Sans MS" w:hAnsi="Comic Sans MS" w:cs="Comic Sans MS"/>
                <w:sz w:val="20"/>
              </w:rPr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Nom, Prénom :</w:t>
            </w:r>
          </w:p>
          <w:p w14:paraId="04FD72E1" w14:textId="77777777" w:rsidR="00590A47" w:rsidRDefault="00590A47" w:rsidP="00590A47">
            <w:pPr>
              <w:ind w:left="-5" w:right="2242" w:hanging="10"/>
              <w:jc w:val="both"/>
              <w:rPr>
                <w:rFonts w:ascii="Comic Sans MS" w:eastAsia="Comic Sans MS" w:hAnsi="Comic Sans MS" w:cs="Comic Sans MS"/>
                <w:sz w:val="20"/>
              </w:rPr>
            </w:pPr>
            <w:r>
              <w:rPr>
                <w:rFonts w:ascii="Comic Sans MS" w:eastAsia="Comic Sans MS" w:hAnsi="Comic Sans MS" w:cs="Comic Sans MS"/>
                <w:sz w:val="20"/>
              </w:rPr>
              <w:t>Parenté</w:t>
            </w:r>
          </w:p>
          <w:p w14:paraId="0A2CDE36" w14:textId="77777777" w:rsidR="00590A47" w:rsidRDefault="00590A47" w:rsidP="00590A47">
            <w:pPr>
              <w:ind w:left="-5" w:right="2242" w:hanging="10"/>
              <w:jc w:val="both"/>
            </w:pPr>
            <w:r>
              <w:t>Téléphone :</w:t>
            </w:r>
          </w:p>
          <w:p w14:paraId="76556121" w14:textId="77777777" w:rsidR="00590A47" w:rsidRDefault="00590A47" w:rsidP="00590A47">
            <w:pPr>
              <w:spacing w:line="333" w:lineRule="auto"/>
              <w:ind w:right="10021"/>
            </w:pPr>
            <w:r>
              <w:rPr>
                <w:rFonts w:ascii="Comic Sans MS" w:eastAsia="Comic Sans MS" w:hAnsi="Comic Sans MS" w:cs="Comic Sans MS"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  <w:p w14:paraId="447C32F0" w14:textId="77777777" w:rsidR="00590A47" w:rsidRDefault="00590A47" w:rsidP="00590A47">
            <w:pPr>
              <w:p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pBdr>
              <w:ind w:right="370"/>
              <w:jc w:val="center"/>
            </w:pPr>
            <w:r>
              <w:rPr>
                <w:rFonts w:ascii="Comic Sans MS" w:eastAsia="Comic Sans MS" w:hAnsi="Comic Sans MS" w:cs="Comic Sans MS"/>
                <w:i/>
                <w:sz w:val="20"/>
              </w:rPr>
              <w:t xml:space="preserve">Les organisateurs sont des bénévoles. </w:t>
            </w:r>
          </w:p>
          <w:p w14:paraId="6BBAF614" w14:textId="77777777" w:rsidR="00590A47" w:rsidRDefault="00590A47" w:rsidP="00590A47">
            <w:pPr>
              <w:p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pBdr>
              <w:ind w:right="370"/>
            </w:pPr>
            <w:r>
              <w:rPr>
                <w:rFonts w:ascii="Comic Sans MS" w:eastAsia="Comic Sans MS" w:hAnsi="Comic Sans MS" w:cs="Comic Sans MS"/>
                <w:i/>
                <w:sz w:val="20"/>
              </w:rPr>
              <w:t xml:space="preserve">Ils ne sont ni guides, ni moniteurs, ni accompagnateurs professionnels. </w:t>
            </w:r>
          </w:p>
          <w:p w14:paraId="7E7F55BF" w14:textId="77777777" w:rsidR="00590A47" w:rsidRDefault="00590A47" w:rsidP="00590A47">
            <w:pPr>
              <w:p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pBdr>
              <w:spacing w:after="127"/>
              <w:ind w:right="370"/>
              <w:jc w:val="right"/>
            </w:pPr>
            <w:r>
              <w:rPr>
                <w:rFonts w:ascii="Comic Sans MS" w:eastAsia="Comic Sans MS" w:hAnsi="Comic Sans MS" w:cs="Comic Sans MS"/>
                <w:i/>
                <w:sz w:val="20"/>
              </w:rPr>
              <w:t xml:space="preserve">Chaque participant à une activité est donc seul responsable de sa sécurité et doit être assuré. </w:t>
            </w:r>
          </w:p>
          <w:p w14:paraId="76098395" w14:textId="77777777" w:rsidR="00590A47" w:rsidRDefault="00590A47" w:rsidP="00590A47">
            <w:pPr>
              <w:spacing w:after="23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6FD45AC6" w14:textId="77777777" w:rsidR="00590A47" w:rsidRDefault="00590A47" w:rsidP="00590A47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Pour plus d’informations, téléphoner à G.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BRILLET</w:t>
            </w:r>
            <w:r>
              <w:rPr>
                <w:rFonts w:ascii="Times New Roman" w:eastAsia="Times New Roman" w:hAnsi="Times New Roman" w:cs="Times New Roman"/>
                <w:sz w:val="24"/>
              </w:rPr>
              <w:t>: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06.80.66.65.01    </w:t>
            </w:r>
          </w:p>
          <w:p w14:paraId="6609ED6D" w14:textId="77777777" w:rsidR="00590A47" w:rsidRDefault="00590A47" w:rsidP="00590A47">
            <w:pPr>
              <w:spacing w:after="5" w:line="269" w:lineRule="auto"/>
              <w:ind w:left="-5" w:right="209" w:hanging="10"/>
              <w:rPr>
                <w:rFonts w:ascii="Times New Roman" w:eastAsia="Times New Roman" w:hAnsi="Times New Roman" w:cs="Times New Roman"/>
                <w:sz w:val="28"/>
              </w:rPr>
            </w:pPr>
          </w:p>
          <w:p w14:paraId="7BEA94AA" w14:textId="77F7C785" w:rsidR="00590A47" w:rsidRDefault="00590A47" w:rsidP="00590A47">
            <w:pPr>
              <w:spacing w:line="466" w:lineRule="auto"/>
              <w:ind w:right="3519"/>
              <w:rPr>
                <w:rFonts w:ascii="Times New Roman" w:eastAsia="Times New Roman" w:hAnsi="Times New Roman" w:cs="Times New Roman"/>
                <w:sz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e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-mail :genevievebrillet@yahoo.fr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15647D9" w14:textId="77777777" w:rsidR="00590A47" w:rsidRDefault="00590A47" w:rsidP="00590A47">
            <w:pPr>
              <w:spacing w:after="14"/>
            </w:pPr>
          </w:p>
          <w:p w14:paraId="678B4182" w14:textId="645D0685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5FD0048A" w14:textId="4A4B155F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3D7FC54A" w14:textId="69C0714F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16C7E434" w14:textId="0D8A6613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117AAFD0" w14:textId="2AB767ED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591AACC3" w14:textId="6F62A17C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35D9FA6C" w14:textId="0668DC20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7FD177C3" w14:textId="77777777" w:rsidR="00866F5C" w:rsidRPr="00BA661C" w:rsidRDefault="00866F5C" w:rsidP="002F6B24">
            <w:pPr>
              <w:rPr>
                <w:sz w:val="28"/>
                <w:szCs w:val="28"/>
              </w:rPr>
            </w:pPr>
          </w:p>
          <w:p w14:paraId="5C93575A" w14:textId="77777777" w:rsidR="002F6B24" w:rsidRPr="00BA661C" w:rsidRDefault="002F6B24" w:rsidP="002F6B24">
            <w:pPr>
              <w:rPr>
                <w:sz w:val="28"/>
                <w:szCs w:val="28"/>
              </w:rPr>
            </w:pPr>
          </w:p>
        </w:tc>
      </w:tr>
    </w:tbl>
    <w:p w14:paraId="63967C60" w14:textId="2AAADA67" w:rsidR="002F6B24" w:rsidRDefault="002F6B24" w:rsidP="003063B2">
      <w:pPr>
        <w:spacing w:after="5" w:line="269" w:lineRule="auto"/>
        <w:ind w:right="209"/>
        <w:rPr>
          <w:rFonts w:ascii="Times New Roman" w:eastAsia="Times New Roman" w:hAnsi="Times New Roman" w:cs="Times New Roman"/>
          <w:sz w:val="28"/>
        </w:rPr>
      </w:pPr>
    </w:p>
    <w:p w14:paraId="0435BDE4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6B18CC2C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2214F4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58F83E9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5717933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5A584C40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A811C20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FACA679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7FCCBA5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545F3A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04204871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49138CE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2812386C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46CF505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1FE563F6" w14:textId="77777777" w:rsidR="00866F5C" w:rsidRDefault="00866F5C" w:rsidP="00866F5C">
      <w:pPr>
        <w:spacing w:after="0"/>
        <w:jc w:val="right"/>
        <w:rPr>
          <w:rFonts w:ascii="Times New Roman" w:eastAsia="Times New Roman" w:hAnsi="Times New Roman" w:cs="Times New Roman"/>
          <w:b/>
          <w:sz w:val="28"/>
        </w:rPr>
      </w:pPr>
    </w:p>
    <w:p w14:paraId="7530DD89" w14:textId="297D7079" w:rsidR="0012147E" w:rsidRDefault="0012147E">
      <w:pPr>
        <w:spacing w:after="0"/>
      </w:pPr>
    </w:p>
    <w:p w14:paraId="7BD3DC5F" w14:textId="077227ED" w:rsidR="0012147E" w:rsidRPr="00327D06" w:rsidRDefault="0012147E">
      <w:pPr>
        <w:spacing w:after="0"/>
        <w:rPr>
          <w:sz w:val="28"/>
          <w:szCs w:val="28"/>
        </w:rPr>
      </w:pPr>
    </w:p>
    <w:p w14:paraId="3D38E437" w14:textId="022B2594" w:rsidR="0012147E" w:rsidRDefault="0012147E">
      <w:pPr>
        <w:spacing w:after="36"/>
      </w:pPr>
      <w:bookmarkStart w:id="0" w:name="_Hlk32914974"/>
    </w:p>
    <w:p w14:paraId="29C90F25" w14:textId="04FAF6C7" w:rsidR="0012147E" w:rsidRDefault="0012147E">
      <w:pPr>
        <w:spacing w:after="29"/>
      </w:pPr>
    </w:p>
    <w:bookmarkEnd w:id="0"/>
    <w:p w14:paraId="7AFB8706" w14:textId="2B884202" w:rsidR="00840556" w:rsidRDefault="00840556" w:rsidP="00840556">
      <w:pPr>
        <w:spacing w:after="235"/>
      </w:pPr>
    </w:p>
    <w:p w14:paraId="1E77D86F" w14:textId="77777777" w:rsidR="00840556" w:rsidRDefault="00840556" w:rsidP="00840556">
      <w:pPr>
        <w:spacing w:after="247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FC26EF8" w14:textId="2D090D94" w:rsidR="00840556" w:rsidRDefault="00840556" w:rsidP="00840556">
      <w:pPr>
        <w:spacing w:after="0"/>
      </w:pPr>
    </w:p>
    <w:p w14:paraId="47D9232D" w14:textId="412802ED" w:rsidR="0012147E" w:rsidRDefault="0012147E">
      <w:pPr>
        <w:spacing w:after="0"/>
      </w:pPr>
    </w:p>
    <w:sectPr w:rsidR="0012147E">
      <w:pgSz w:w="11906" w:h="16838"/>
      <w:pgMar w:top="724" w:right="398" w:bottom="986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46946"/>
    <w:multiLevelType w:val="hybridMultilevel"/>
    <w:tmpl w:val="DD8A809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Y0MzA3szQyMDdW0lEKTi0uzszPAykwqgUAQzF0MiwAAAA="/>
  </w:docVars>
  <w:rsids>
    <w:rsidRoot w:val="0012147E"/>
    <w:rsid w:val="000952AA"/>
    <w:rsid w:val="000F0C1A"/>
    <w:rsid w:val="0012147E"/>
    <w:rsid w:val="002A6CC1"/>
    <w:rsid w:val="002F6B24"/>
    <w:rsid w:val="003063B2"/>
    <w:rsid w:val="00327D06"/>
    <w:rsid w:val="00330328"/>
    <w:rsid w:val="005456A3"/>
    <w:rsid w:val="00572B08"/>
    <w:rsid w:val="00590A47"/>
    <w:rsid w:val="00594FF5"/>
    <w:rsid w:val="005D4E6D"/>
    <w:rsid w:val="006674B7"/>
    <w:rsid w:val="0073743B"/>
    <w:rsid w:val="007A3288"/>
    <w:rsid w:val="007B7E8D"/>
    <w:rsid w:val="00840556"/>
    <w:rsid w:val="00866F5C"/>
    <w:rsid w:val="008E20E1"/>
    <w:rsid w:val="00BA661C"/>
    <w:rsid w:val="00C15BCE"/>
    <w:rsid w:val="00C359EE"/>
    <w:rsid w:val="00CE7A5C"/>
    <w:rsid w:val="00D56BF9"/>
    <w:rsid w:val="00D604EA"/>
    <w:rsid w:val="00E71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C8BA69"/>
  <w15:docId w15:val="{F8F31894-7ABA-4A2C-B7C3-9516061F4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link w:val="TitreCar"/>
    <w:uiPriority w:val="10"/>
    <w:qFormat/>
    <w:rsid w:val="000952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0952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aragraphedeliste">
    <w:name w:val="List Paragraph"/>
    <w:basedOn w:val="Normal"/>
    <w:uiPriority w:val="34"/>
    <w:qFormat/>
    <w:rsid w:val="00866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91AFD-B285-4CAB-964F-593483FE2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0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vieve Brillet</dc:creator>
  <cp:keywords/>
  <cp:lastModifiedBy>genevieve brillet</cp:lastModifiedBy>
  <cp:revision>2</cp:revision>
  <dcterms:created xsi:type="dcterms:W3CDTF">2020-05-03T13:56:00Z</dcterms:created>
  <dcterms:modified xsi:type="dcterms:W3CDTF">2020-05-03T13:56:00Z</dcterms:modified>
</cp:coreProperties>
</file>